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2"/>
      </w:pPr>
      <w:bookmarkStart w:id="22" w:name="physical-exposures"/>
      <w:bookmarkEnd w:id="22"/>
      <w:r>
        <w:t xml:space="preserve">Physical Exposures</w:t>
      </w:r>
    </w:p>
    <w:p>
      <w:pPr>
        <w:pStyle w:val="FirstParagraph"/>
      </w:pPr>
      <w:r>
        <w:t xml:space="preserve">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w:t>
      </w:r>
    </w:p>
    <w:p>
      <w:pPr>
        <w:pStyle w:val="Heading2"/>
      </w:pPr>
      <w:bookmarkStart w:id="23" w:name="storm-tracks"/>
      <w:bookmarkEnd w:id="23"/>
      <w:r>
        <w:t xml:space="preserve">Storm Tracks</w:t>
      </w:r>
    </w:p>
    <w:p>
      <w:pPr>
        <w:pStyle w:val="FirstParagraph"/>
      </w:pPr>
      <w:r>
        <w:t xml:space="preserve">Tropical cyclone storm tracks refer to the paths the storms take, and can be displayed on maps to visualize where the center of the storm (the eye of the tropical cyclone) passes through. In the North Atlantic Basin, tropical cyclone paths have a tendency to move westward first, then curve north and sometimes northeastward before ending, although some storm tracks take very messy and circuitous paths. Satellite imagery and remote sensing can be used to detect the paths of tropical cyclones and hurricanes, and ground monitors measuring wind speed can also detect the movement of the storm. The location of the center of a tropical cyclone can be documented at specific point locations at different times, meaning that it has a very narrow spatial and also temporal resolution.</w:t>
      </w:r>
    </w:p>
    <w:p>
      <w:pPr>
        <w:pStyle w:val="BodyText"/>
      </w:pPr>
      <w:r>
        <w:t xml:space="preserve">Oftentimes storm tracks are used in tropical cyclone studies to assign exposures. Sometimes, distance from a storm track is used to assign counties or zip codes as exposed, as in</w:t>
      </w:r>
      <w:r>
        <w:t xml:space="preserve"> </w:t>
      </w:r>
      <w:r>
        <w:t xml:space="preserve">(</w:t>
      </w:r>
      <w:r>
        <w:rPr>
          <w:b/>
        </w:rPr>
        <w:t xml:space="preserve">???</w:t>
      </w:r>
      <w:r>
        <w:t xml:space="preserve">)</w:t>
      </w:r>
      <w:r>
        <w:t xml:space="preserve">. If distance from storm track is used to assign exposure, a threshold will have to be chosen to determine whether or not a county or zip code is exposed. Larger distance thresholds will increase the number of counties defined as exposed, and potentially overestimate exposure. Smaller distance thresholds will decrease the number of counties defined as exposed and potentially underestimate exposure. In either case, misclassification of exposure could arise.</w:t>
      </w:r>
    </w:p>
    <w:p>
      <w:pPr>
        <w:pStyle w:val="BodyText"/>
      </w:pPr>
      <w:r>
        <w:t xml:space="preserve">Other times, exposure to a tropical cyclone is assigned only if the storm track passed through a county or zip code. This is the approach that was used in</w:t>
      </w:r>
      <w:r>
        <w:t xml:space="preserve"> </w:t>
      </w:r>
      <w:r>
        <w:t xml:space="preserve">(Kinney et al. 2008)</w:t>
      </w:r>
      <w:r>
        <w:t xml:space="preserve">. Populations are not typically distributed in a uniform pattern across these spatial areas, and so using this method to assign exposure could also result in exposure misclassification for communities that are close to the storm track but not in the county or zip code that the storm track passed through. The reverse of this, where communities in exposed counties or zip codes are actually located farther away from the storm track is also plausible.</w:t>
      </w:r>
    </w:p>
    <w:p>
      <w:pPr>
        <w:pStyle w:val="Heading2"/>
      </w:pPr>
      <w:bookmarkStart w:id="24" w:name="wind-speed-and-direction"/>
      <w:bookmarkEnd w:id="24"/>
      <w:r>
        <w:t xml:space="preserve">Wind Speed and Direction</w:t>
      </w:r>
    </w:p>
    <w:p>
      <w:pPr>
        <w:pStyle w:val="FirstParagraph"/>
      </w:pPr>
      <w:r>
        <w:t xml:space="preserve">Wind speed is a common way to characterize exposure to tropical cyclones. To even be classified as a tropical cyclone, a storm must have wind speeds in excess of 74 miles per hour (64 knots). Meteorologists and atmospheric scientists use ground based wind instruments in set locations to measure wind speed and direction, such as wind vanes, anenometers, and aerovanes. In order to be accurate and effective, these ground based wind instruments must be placed above the roofs of buildings so that they can be exposed to free flowing air. Since this is not always the case, wind observations can consequently be erratic in nature. 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BodyText"/>
      </w:pPr>
      <w:r>
        <w:t xml:space="preserve">Wind speed is often used as a measure for assigning exposure, often by choosing a threshold wind speed that if attained in a zip code or county, makes it exposed.</w:t>
      </w:r>
      <w:r>
        <w:t xml:space="preserve"> </w:t>
      </w:r>
      <w:r>
        <w:t xml:space="preserve">(Yan et al. 2020)</w:t>
      </w:r>
      <w:r>
        <w:t xml:space="preserve"> </w:t>
      </w:r>
      <w:r>
        <w:t xml:space="preserve">used the sustained maximum wind speed recorded at the center of counties. In this example counties were considered exposed to tropical cyclones if the sustained maximum wind speed was greater than 21 meters per second. Because this wind speed is taken from a monitor at the center of the county, it may not be representative of wind speeds in other parts of the exposed county, again contributing to potential misclassification of exposure.</w:t>
      </w:r>
    </w:p>
    <w:p>
      <w:pPr>
        <w:pStyle w:val="BodyText"/>
      </w:pPr>
      <w:r>
        <w:t xml:space="preserve">Another study that used wind speed to assign exposure was</w:t>
      </w:r>
      <w:r>
        <w:t xml:space="preserve"> </w:t>
      </w:r>
      <w:r>
        <w:t xml:space="preserve">(Parks et al. 2021)</w:t>
      </w:r>
      <w:r>
        <w:t xml:space="preserve">, which categorized counties as exposed to tropical cyclones on days that they experienced peak sustained wind greater than or equal to 34 knots when the the cyclone was at the point of closest approach to the county.</w:t>
      </w:r>
    </w:p>
    <w:p>
      <w:pPr>
        <w:pStyle w:val="Heading2"/>
      </w:pPr>
      <w:bookmarkStart w:id="25" w:name="flooding-and-storm-surges"/>
      <w:bookmarkEnd w:id="25"/>
      <w:r>
        <w:t xml:space="preserve">Flooding and Storm Surges</w:t>
      </w:r>
    </w:p>
    <w:p>
      <w:pPr>
        <w:pStyle w:val="FirstParagraph"/>
      </w:pPr>
      <w:r>
        <w:t xml:space="preserve">Due to intensive precipitation, and the threat of storm surges during and after tropical cyclones make landfall, flooding is a major consequence that has a number of impacts on the infrastructure, safety, and economic strength of communities. Flooding accounts for about 75% of declared federal disasters, costs an average of $8 billion in the US annually, and results in over 90 fatalities on average each year. [USGS, 2016]</w:t>
      </w:r>
    </w:p>
    <w:p>
      <w:pPr>
        <w:pStyle w:val="BodyText"/>
      </w:pPr>
      <w:r>
        <w:t xml:space="preserve">There are several methods for measuring flooding and creating geospatial maps to show the extent and impact of flooding. One method is to measure high water marks. Typically, this involves sending people out to specific locations to record the high water marks, but this method is costly, requires intensive labor, and is difficult to acheive during or after flooding disasters</w:t>
      </w:r>
      <w:r>
        <w:t xml:space="preserve"> </w:t>
      </w:r>
      <w:r>
        <w:t xml:space="preserve">(Li et al. 2018)</w:t>
      </w:r>
      <w:r>
        <w:t xml:space="preserve">.</w:t>
      </w:r>
    </w:p>
    <w:p>
      <w:pPr>
        <w:pStyle w:val="BodyText"/>
      </w:pPr>
      <w:r>
        <w:t xml:space="preserve">Another method is to use data from stream gauges. The United States Geological Survey (USGS) maintains stream gauges at monitored locations along bodies of water that regularly record information on water height and stream flow, often updating every fifteen minutes</w:t>
      </w:r>
      <w:r>
        <w:t xml:space="preserve"> </w:t>
      </w:r>
      <w:r>
        <w:t xml:space="preserve">(Li et al. 2018)</w:t>
      </w:r>
      <w:r>
        <w:t xml:space="preserve">. There are some limitations to this method as well, for example these stream gauges are not systematically installed along water ways, meaning that information is not uniform, and the stream gauges are not useful if the water level rises above the limit of ground based gauges or washes gauges away entirely</w:t>
      </w:r>
      <w:r>
        <w:t xml:space="preserve"> </w:t>
      </w:r>
      <w:r>
        <w:t xml:space="preserve">(Li et al. 2018)</w:t>
      </w:r>
      <w:r>
        <w:t xml:space="preserve">.</w:t>
      </w:r>
    </w:p>
    <w:p>
      <w:pPr>
        <w:pStyle w:val="BodyText"/>
      </w:pPr>
      <w:r>
        <w:t xml:space="preserve">Satellite imagery, aerial photography, and remote sensing can also be used to asses the extent and damage of flooding in the aftermath of tropical cyclone disasters, but issues pertaining to cloud cover and inclement weather can make high quality, consistent, and clear images difficult to acheive and therefore use in analyzing impacts</w:t>
      </w:r>
      <w:r>
        <w:t xml:space="preserve"> </w:t>
      </w:r>
      <w:r>
        <w:t xml:space="preserve">(Li et al. 2018)</w:t>
      </w:r>
      <w:r>
        <w:t xml:space="preserve">.</w:t>
      </w:r>
    </w:p>
    <w:p>
      <w:pPr>
        <w:pStyle w:val="Heading1"/>
      </w:pPr>
      <w:bookmarkStart w:id="26" w:name="human-impacts-of-tropical-cyclones"/>
      <w:bookmarkEnd w:id="26"/>
      <w:r>
        <w:t xml:space="preserve">Human Impacts of Tropical Cyclones</w:t>
      </w:r>
    </w:p>
    <w:p>
      <w:pPr>
        <w:pStyle w:val="FirstParagraph"/>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w:t>
      </w:r>
    </w:p>
    <w:p>
      <w:pPr>
        <w:pStyle w:val="Heading2"/>
      </w:pPr>
      <w:bookmarkStart w:id="27" w:name="health-impacts"/>
      <w:bookmarkEnd w:id="27"/>
      <w:r>
        <w:t xml:space="preserve">Health Impacts</w:t>
      </w:r>
    </w:p>
    <w:p>
      <w:pPr>
        <w:pStyle w:val="FirstParagraph"/>
      </w:pPr>
      <w:r>
        <w:t xml:space="preserve">Tropical cyclones studies have documented associations between exposure to tropical cyclones and a number of health outcomes such as increased hospitalizations due to cardiovascular and respiratory effects</w:t>
      </w:r>
      <w:r>
        <w:t xml:space="preserve"> </w:t>
      </w:r>
      <w:r>
        <w:t xml:space="preserve">(Yan et al. 2020)</w:t>
      </w:r>
      <w:r>
        <w:t xml:space="preserve">, autism in children from in utero exposure</w:t>
      </w:r>
      <w:r>
        <w:t xml:space="preserve"> </w:t>
      </w:r>
      <w:r>
        <w:t xml:space="preserve">(Kinney et al. 2008)</w:t>
      </w:r>
      <w:r>
        <w:t xml:space="preserve">, risk of preterm birth</w:t>
      </w:r>
      <w:r>
        <w:t xml:space="preserve"> </w:t>
      </w:r>
      <w:r>
        <w:t xml:space="preserve">(S. C. Grabich et al. 2016)</w:t>
      </w:r>
      <w:r>
        <w:t xml:space="preserve">, adverse mental health outcomes such as anxiety, depression, and PTSD</w:t>
      </w:r>
      <w:r>
        <w:t xml:space="preserve"> </w:t>
      </w:r>
      <w:r>
        <w:t xml:space="preserve">(Lieberman-Cribbin et al. 2017)</w:t>
      </w:r>
      <w:r>
        <w:t xml:space="preserve">,</w:t>
      </w:r>
      <w:r>
        <w:t xml:space="preserve">(Scaramutti et al. 2019)</w:t>
      </w:r>
      <w:r>
        <w:t xml:space="preserve">,</w:t>
      </w:r>
      <w:r>
        <w:t xml:space="preserve">(Bevilacqua et al. 2020)</w:t>
      </w:r>
      <w:r>
        <w:t xml:space="preserve">, increased risk of hypertension</w:t>
      </w:r>
      <w:r>
        <w:t xml:space="preserve"> </w:t>
      </w:r>
      <w:r>
        <w:t xml:space="preserve">(Ferdinand 2005)</w:t>
      </w:r>
      <w:r>
        <w:t xml:space="preserve">, and injury and death</w:t>
      </w:r>
      <w:r>
        <w:t xml:space="preserve"> </w:t>
      </w:r>
      <w:r>
        <w:t xml:space="preserve">(Lane et al. 2013)</w:t>
      </w:r>
      <w:r>
        <w:t xml:space="preserve">. The health data that informed thesd studies comes from a number of public health agencies, both governmental and non-governmental that collect extensive information pertaining to deaths, acute and chronic illnesses, injuries, birth and pregnancy outcomes, and mental health conditions. This data provides researchers with a wealth of information on health related human impacts of tropical cyclones.</w:t>
      </w:r>
    </w:p>
    <w:p>
      <w:pPr>
        <w:pStyle w:val="BodyText"/>
      </w:pPr>
      <w:r>
        <w:t xml:space="preserve">Certain general health information can be accessed from data published by the National Vital Statistics System of the National Center for Health Statistics (NCHS)</w:t>
      </w:r>
      <w:r>
        <w:t xml:space="preserve"> </w:t>
      </w:r>
      <w:r>
        <w:t xml:space="preserve">(Aschengrau and Seage 2013)</w:t>
      </w:r>
      <w:r>
        <w:t xml:space="preserve">. This organization has registration offices in every U.S. state, Washington D.C., and New York City. Vital statistics from birth certificates for example, are recorded and verified by medical professionals and submitted to local health depaertments, which submit this information to state health departments, which eventually send it to the NCHS</w:t>
      </w:r>
      <w:r>
        <w:t xml:space="preserve"> </w:t>
      </w:r>
      <w:r>
        <w:t xml:space="preserve">(Aschengrau and Seage 2013)</w:t>
      </w:r>
      <w:r>
        <w:t xml:space="preserve">. Because local health departments typically exist at the county and state level, this health information will also be aggregated at those levels.</w:t>
      </w:r>
    </w:p>
    <w:p>
      <w:pPr>
        <w:pStyle w:val="BodyText"/>
      </w:pPr>
      <w:r>
        <w:t xml:space="preserve">Mortality data is also collected in the US by the NCHS through a program it administers called the National Death Index</w:t>
      </w:r>
      <w:r>
        <w:t xml:space="preserve"> </w:t>
      </w:r>
      <w:r>
        <w:t xml:space="preserve">(Aschengrau and Seage 2013)</w:t>
      </w:r>
      <w:r>
        <w:t xml:space="preserve">; this particular data has to be obtained through offices at the state level. Death certificates themselves will give the information of the events that led to death, something of interest when determining impacts of tropical cyclones. There are many other sources of health data that contain information pertinent to impacts from tropical cyclones such as the National Health Interview Survey, National Notifiable Diseases Surveillance System, Planned Parenthood Federation of America, Center for Disease Control, Pregnancy Risk Assessment Monitoring System, and many others</w:t>
      </w:r>
      <w:r>
        <w:t xml:space="preserve"> </w:t>
      </w:r>
      <w:r>
        <w:t xml:space="preserve">(Aschengrau and Seage 2013)</w:t>
      </w:r>
      <w:r>
        <w:t xml:space="preserve">. The key is to understand that these data come from hospitals, public health departments and other agencies at county and state levels.</w:t>
      </w:r>
    </w:p>
    <w:p>
      <w:pPr>
        <w:pStyle w:val="Heading2"/>
      </w:pPr>
      <w:bookmarkStart w:id="28" w:name="social-and-economic-impacts"/>
      <w:bookmarkEnd w:id="28"/>
      <w:r>
        <w:t xml:space="preserve">Social and Economic Impacts</w:t>
      </w:r>
    </w:p>
    <w:p>
      <w:pPr>
        <w:pStyle w:val="FirstParagraph"/>
      </w:pPr>
      <w:r>
        <w:t xml:space="preserve">There a wide variety of social and economic costs associated with tropical cyclones. Often large populations of people are displaced after tropical cyclone events, such as the Puerto Ricans who migrated to Florida after Hurricane Maria</w:t>
      </w:r>
      <w:r>
        <w:t xml:space="preserve"> </w:t>
      </w:r>
      <w:r>
        <w:t xml:space="preserve">(Scaramutti et al. 2019)</w:t>
      </w:r>
      <w:r>
        <w:t xml:space="preserve">. Another crucial consequence of tropical cyclones is that homes, businesses, and commmunity infrastructure are damaged, often severly. This destruction alters local economies, sometimes leading to unexpected economic consequences.</w:t>
      </w:r>
    </w:p>
    <w:p>
      <w:pPr>
        <w:pStyle w:val="BodyText"/>
      </w:pPr>
      <w:r>
        <w:t xml:space="preserve">To study social changes after tropical cyclones, demographic details such as race, ethnicity, socioeconomic status, age, and political affiliation are interesting and often insightful details of information that can help to shine a light on the human impacts of tropical cyclones. For many researchers, this data can be gleaned from the US Census. The US Census is a valuable source of information that is updated and compiled every ten years by the US Bureau of the Census on many variables including ancestry, racial background, mortage, occupation, household size, etc.</w:t>
      </w:r>
      <w:r>
        <w:t xml:space="preserve">(Aschengrau and Seage 2013)</w:t>
      </w:r>
      <w:r>
        <w:t xml:space="preserve">.</w:t>
      </w:r>
    </w:p>
    <w:p>
      <w:pPr>
        <w:pStyle w:val="BodyText"/>
      </w:pPr>
      <w:r>
        <w:t xml:space="preserve">For studying economic impacts of tropical cyclones and estimating costs, come from insurance claims. Tax returns are also useful.</w:t>
      </w:r>
      <w:r>
        <w:t xml:space="preserve"> </w:t>
      </w:r>
      <w:r>
        <w:t xml:space="preserve">(Deryugina, Kawano, and Levitt 2018)</w:t>
      </w:r>
      <w:r>
        <w:t xml:space="preserve"> </w:t>
      </w:r>
      <w:r>
        <w:t xml:space="preserve">collected information on individual federal tax returns and third party information returns filed between 1999 and 2013.</w:t>
      </w:r>
    </w:p>
    <w:p>
      <w:pPr>
        <w:pStyle w:val="BodyText"/>
      </w:pPr>
      <w:r>
        <w:t xml:space="preserve">Insurance claims are another resource at the disposal of tropical cyclone researchers.</w:t>
      </w:r>
    </w:p>
    <w:p>
      <w:pPr>
        <w:pStyle w:val="Heading1"/>
      </w:pPr>
      <w:bookmarkStart w:id="29" w:name="spatial-and-temporal-scales-and-misalignment"/>
      <w:bookmarkEnd w:id="29"/>
      <w:r>
        <w:t xml:space="preserve">Spatial and Temporal Scales and Misalignment</w:t>
      </w:r>
    </w:p>
    <w:p>
      <w:pPr>
        <w:pStyle w:val="FirstParagraph"/>
      </w:pPr>
      <w:r>
        <w:t xml:space="preserve">Questions about the human impacts of tropical cyclones are multidisciplinary, and as such require datasets from different and sometimes seemingly disparate sources. Different disciplines have different methods of collecting data. These differences go beyond the types of software or data management systems used, they often come down to differences in the spatial and temporal scales that data points are collected at. These differences and temporal and spatial scales are what we refer to in this paper as spatial and temporal misalignment.</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If spatial and temporal misalignment are a result of different disciplines using different methods, asking different questions, and collecting data from different sources, then it is important to understand what those temporal and spatial scales are. 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30" w:name="spatial-scales"/>
      <w:bookmarkEnd w:id="30"/>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individuals or households, while larger spatial scales will correspond to regions, states, or even countries. Physical exposure data is often at a small point location or a grid, based on where weather monitoring sensors are placed. In the following section we will outline the most common spatial scales used in tropical cyclone studies and include some examples from the literature where they were employed.</w:t>
      </w:r>
    </w:p>
    <w:p>
      <w:pPr>
        <w:pStyle w:val="Heading3"/>
      </w:pPr>
      <w:bookmarkStart w:id="31" w:name="fine-spatial-scales-minutes-hours"/>
      <w:bookmarkEnd w:id="31"/>
      <w:r>
        <w:t xml:space="preserve">Fine Spatial Scales (Minutes, Hours)</w:t>
      </w:r>
    </w:p>
    <w:p>
      <w:pPr>
        <w:pStyle w:val="FirstParagraph"/>
      </w:pPr>
      <w:r>
        <w:t xml:space="preserve">Many physical exposures, like the ones mentioned above (storm tracks, wind speed, flooding, precipitation, storm surges) are recorded by various instruments and measuring devices both on the ground and above using radar, satellite imagery, etc.</w:t>
      </w:r>
    </w:p>
    <w:p>
      <w:pPr>
        <w:pStyle w:val="Heading3"/>
      </w:pPr>
      <w:bookmarkStart w:id="32" w:name="point-location"/>
      <w:bookmarkEnd w:id="32"/>
      <w:r>
        <w:t xml:space="preserve">Point Location</w:t>
      </w:r>
    </w:p>
    <w:p>
      <w:pPr>
        <w:pStyle w:val="FirstParagraph"/>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 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BodyText"/>
      </w:pPr>
      <w:r>
        <w:t xml:space="preserve">We will discuss this issue later in this paper, but a common fact of tropical cyclone research is that point locations representing human impacts and outcomes do not often line up exactly with the physical exposure data points. In this case, distance from storm tracks, or distance from exposure monitors and sensors will have to be used to approximate exposure. Interpolating exposure data over a surface that overlays point locations of human impacts is also an option.</w:t>
      </w:r>
    </w:p>
    <w:p>
      <w:pPr>
        <w:pStyle w:val="Heading3"/>
      </w:pPr>
      <w:bookmarkStart w:id="33" w:name="zip-codecountyparish"/>
      <w:bookmarkEnd w:id="33"/>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The storm track trajectory is typically the path that the tropical cyclone takes, and although the counties immediately crossed can be categorized as exposed, there are methods to calculate distance from the storm center that allow for estimation of exposure at various distances by establishing exposure thresholds.</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34" w:name="statemetropolitan-region"/>
      <w:bookmarkEnd w:id="34"/>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It can also reveal inequities in government response to natural disasters. For example, in</w:t>
      </w:r>
      <w:r>
        <w:t xml:space="preserve"> </w:t>
      </w:r>
      <w:r>
        <w:t xml:space="preserve">(Willison et al. 2019)</w:t>
      </w:r>
      <w:r>
        <w:t xml:space="preserve">, researchers quantified the federal responses to Hurricanes Irma, Harvey, and Maria in Texas, Florida, and Puerto Rico. They determined that in terms of federal spending and staffing, Hurricane Maria in Puerto Rico was not responded to in a manner commensurate with damage and need for aid compared to Hurricanes Irma and Harvey in Texas and Puerto Rico.</w:t>
      </w:r>
    </w:p>
    <w:p>
      <w:pPr>
        <w:pStyle w:val="Heading1"/>
      </w:pPr>
      <w:bookmarkStart w:id="35" w:name="temporal-scales"/>
      <w:bookmarkEnd w:id="35"/>
      <w:r>
        <w:t xml:space="preserve">Temporal Scales</w:t>
      </w:r>
    </w:p>
    <w:p>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level.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p>
      <w:pPr>
        <w:pStyle w:val="Heading3"/>
      </w:pPr>
      <w:bookmarkStart w:id="36" w:name="final-temporal-scales"/>
      <w:bookmarkEnd w:id="36"/>
      <w:r>
        <w:t xml:space="preserve">Final Temporal Scales</w:t>
      </w:r>
    </w:p>
    <w:p>
      <w:pPr>
        <w:pStyle w:val="Heading3"/>
      </w:pPr>
      <w:bookmarkStart w:id="37" w:name="day-and-week"/>
      <w:bookmarkEnd w:id="37"/>
      <w:r>
        <w:t xml:space="preserve">Day and Week</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BodyText"/>
      </w:pPr>
      <w:r>
        <w:t xml:space="preserve">One study,</w:t>
      </w:r>
      <w:r>
        <w:t xml:space="preserve"> </w:t>
      </w:r>
      <w:r>
        <w:t xml:space="preserve">(</w:t>
      </w:r>
      <w:r>
        <w:rPr>
          <w:b/>
        </w:rPr>
        <w:t xml:space="preserve">???</w:t>
      </w:r>
      <w:r>
        <w:t xml:space="preserve">)</w:t>
      </w:r>
      <w:r>
        <w:t xml:space="preserve"> </w:t>
      </w:r>
      <w:r>
        <w:t xml:space="preserve">looked at casualty counts per day for counties in the Southeastern United States that were exposed to tropical cyclones.</w:t>
      </w:r>
    </w:p>
    <w:p>
      <w:pPr>
        <w:pStyle w:val="BodyText"/>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 "critical periods" of exposure during development.</w:t>
      </w:r>
    </w:p>
    <w:p>
      <w:pPr>
        <w:pStyle w:val="Heading3"/>
      </w:pPr>
      <w:bookmarkStart w:id="38" w:name="cumulative-measures-of-time"/>
      <w:bookmarkEnd w:id="38"/>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BodyText"/>
      </w:pPr>
      <w:r>
        <w:t xml:space="preserve">Other times, it is useful to look at cumulative measures of time but also divide that period up by a certain time unit. For example, in</w:t>
      </w:r>
      <w:r>
        <w:t xml:space="preserve"> </w:t>
      </w:r>
      <w:r>
        <w:t xml:space="preserve">(Grech and Scherb 2015)</w:t>
      </w:r>
      <w:r>
        <w:t xml:space="preserve">, male and female birth ratios were observed monthly from January 2003 to December 2012 in order to observe trends before and after Hurricane Katrina. In this example we can see that a large time frame of several years is studied, but it is divided by months.</w:t>
      </w:r>
    </w:p>
    <w:p>
      <w:pPr>
        <w:pStyle w:val="Heading1"/>
      </w:pPr>
      <w:bookmarkStart w:id="39" w:name="implications-of-not-improving-this-integration"/>
      <w:bookmarkEnd w:id="39"/>
      <w:r>
        <w:t xml:space="preserve">Implications of not improving this integration</w:t>
      </w:r>
    </w:p>
    <w:p>
      <w:pPr>
        <w:pStyle w:val="FirstParagraph"/>
      </w:pPr>
      <w:r>
        <w:t xml:space="preserve">Temporal and spatial misalignment poses certain challenges to researchers investigating the human impacts of tropical cyclones. There are several methods for integrating exposure data and outcome data that are at different scales, namely aggregating, interpolating, and matching data. These integration methods allow researchers to estimate associations of human impacts with particular storm exposures, and this is key for understanding the ways in which vulnerable populations are susceptible to tropical cyclone exposures.</w:t>
      </w:r>
    </w:p>
    <w:p>
      <w:pPr>
        <w:pStyle w:val="BodyText"/>
      </w:pPr>
      <w:r>
        <w:t xml:space="preserve">When researchers are confronted with exposure and outcome data at different temporal and/or spatial scales there are a few things they can do. One is to aggregate whichever dataset is at a finer resolution to match the dataset that is already at a broader resolution. Often when this method is employed, a specific exposure variable may be available for analysis at a very fine resolution. For example, many weather monitoring sites across a county may be recording wind speed, but researchers will take a single value to represent wind speed in the entire county, possibly by taking an average or a maximum value. This is a what is happening when a metric such as maximum wind speed is being used as a proxy for tropical cyclone intensity or exposure as in</w:t>
      </w:r>
      <w:r>
        <w:t xml:space="preserve"> </w:t>
      </w:r>
      <w:r>
        <w:t xml:space="preserve">(S. Grabich et al. 2016)</w:t>
      </w:r>
      <w:r>
        <w:t xml:space="preserve">. In</w:t>
      </w:r>
      <w:r>
        <w:t xml:space="preserve"> </w:t>
      </w:r>
      <w:r>
        <w:t xml:space="preserve">(Shao et al. 2017)</w:t>
      </w:r>
      <w:r>
        <w:t xml:space="preserve">, the maximum wind speed when a tropical cyclone made landfall in a particular coastal county was used to assign that particular county's exposure.</w:t>
      </w:r>
    </w:p>
    <w:p>
      <w:pPr>
        <w:pStyle w:val="BodyText"/>
      </w:pPr>
      <w:r>
        <w:t xml:space="preserve">Misalignment doesn't only occur when data points are at different scales however. Sometimes there are situations in which researchers will have exposure and outcome data at point location resolution. The problem is that the point locations are not the same, or do not line up with each other. A researcher may have access to exposure data from a weather monitor at a point location that gives the amount of rainfall received during the same storm, and then several households nearby that are also point locations, but varying distances from the weather monitor. In a situation such as this, the researcher will have to interpolate data, or else find some other way of matching the point location with the dataset.</w:t>
      </w:r>
    </w:p>
    <w:p>
      <w:pPr>
        <w:pStyle w:val="BodyText"/>
      </w:pPr>
      <w:r>
        <w:t xml:space="preserve">The aformentioned methods above for integrating datasets from physical exposures and human impacts come with the important caveat that they introduce bias and error into studies. Bias and error impact the internal validity of a study by obscuring the true association between an exposure and certain outcome relating to human impacts. Bias and error can have the affect of moving an estimate of an association away from the true paramater, as well as reducing precision of that estimate.</w:t>
      </w:r>
    </w:p>
    <w:p>
      <w:pPr>
        <w:pStyle w:val="BodyText"/>
      </w:pPr>
      <w:r>
        <w:t xml:space="preserve">In this last section we will explain the implications of integrating datasets from different temporal and spatial scales. There are many sources of error and bias that can be introduced and we will explain how ecological bias, exposure misclassification and measurement error arise from datasets that are aggregated and interpolated. We will also explain what effect these forms of error and bias have on the estimate of the associations we are interested in.</w:t>
      </w:r>
    </w:p>
    <w:p>
      <w:pPr>
        <w:pStyle w:val="Heading2"/>
      </w:pPr>
      <w:bookmarkStart w:id="40" w:name="when-data-have-different-scales"/>
      <w:bookmarkEnd w:id="40"/>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w:t>
      </w:r>
    </w:p>
    <w:p>
      <w:pPr>
        <w:pStyle w:val="Heading3"/>
      </w:pPr>
      <w:bookmarkStart w:id="41" w:name="ecological-bias"/>
      <w:bookmarkEnd w:id="41"/>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maximum wind speed at the center of the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42" w:name="categorizing-continuous-data"/>
      <w:bookmarkEnd w:id="42"/>
      <w:r>
        <w:t xml:space="preserve">Categorizing Continuous Data</w:t>
      </w:r>
    </w:p>
    <w:p>
      <w:pPr>
        <w:pStyle w:val="FirstParagraph"/>
      </w:pPr>
      <w:r>
        <w:t xml:space="preserve">In addition to using larger spatial designations, researchers aggregate the physical exposures themselves, simplifying continuous measurements down to a single exposure metric. While aggregate values often represent the mean of all the values recorded, weather data is typically assessed by the maximum value. Regardless, aggregating physical exposure data requires researchers to categorize continuous data, which involves choosing appropriate thresholds.</w:t>
      </w:r>
    </w:p>
    <w:p>
      <w:pPr>
        <w:pStyle w:val="BodyText"/>
      </w:pPr>
      <w:r>
        <w:t xml:space="preserve">Thresholds are often used to assign exposure status to individuals or populations (often using a county as proxy for a population). For example, a county may be classified as exposed or unexposed based on local winds exceeding a threshold (e.g. gale-force winds or higher). Using the maximum wind speed at the center of a county is often the measurement used to determine exposure status.</w:t>
      </w:r>
      <w:r>
        <w:t xml:space="preserve"> </w:t>
      </w:r>
      <w:r>
        <w:t xml:space="preserve">(S. Grabich et al. 2016)</w:t>
      </w:r>
      <w:r>
        <w:t xml:space="preserve"> </w:t>
      </w:r>
      <w:r>
        <w:t xml:space="preserve">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 In this example it is noteworthy to examine that all the Florida counties in this paper likely experienced hurricane winds somewhere on this spectrum, but categorizing that continuous data made exposure much simpler and concrete.</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r>
        <w:t xml:space="preserve"> </w:t>
      </w:r>
      <w:r>
        <w:t xml:space="preserve">(Shao et al. 2017)</w:t>
      </w:r>
      <w:r>
        <w:t xml:space="preserve"> </w:t>
      </w:r>
      <w:r>
        <w:t xml:space="preserve">used this scale to assign wind speed categories to counties along the Gulf Coast in a study assessing perceptions of risk to tropical cyclones.</w:t>
      </w:r>
      <w:r>
        <w:t xml:space="preserve"> </w:t>
      </w:r>
      <w:r>
        <w:t xml:space="preserve">(Belasen and Polachek 2008)</w:t>
      </w:r>
      <w:r>
        <w:t xml:space="preserve"> </w:t>
      </w:r>
      <w:r>
        <w:t xml:space="preserve">used this scale as well in a study that compared hurricane intensities to average earnings in different counties. Hurricanes with categories one, two or three were considered lower intensity, and hurricanes of counties four and five were considered high intensity.</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There are times when thresholds of human impacts are also used to assign exposure. In</w:t>
      </w:r>
      <w:r>
        <w:t xml:space="preserve"> </w:t>
      </w:r>
      <w:r>
        <w:t xml:space="preserve">(Christopher 2017)</w:t>
      </w:r>
      <w:r>
        <w:t xml:space="preserve">, pregnancy outcomes were studied in relation to exposure to tropical cyclones and tornadoes. Birth outcomes to, others who had been pregnant during the cyclone disasters in counties exposed to the storm were compared to birth outcomes of mothers in unexposed counties. In this study, exposure was analyzed by using thresholds of fatalities (greater than ten deaths), and property damage (greater than $10 billion).</w:t>
      </w:r>
    </w:p>
    <w:p>
      <w:pPr>
        <w:pStyle w:val="BodyText"/>
      </w:pPr>
      <w:r>
        <w:t xml:space="preserve">Despite several advantages to dichotomizing continuous variables that we just discussed, there are several limitations to consider.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variation in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Heading3"/>
      </w:pPr>
      <w:bookmarkStart w:id="43" w:name="misclassification-and-measurement-error-in-aggregating-data"/>
      <w:bookmarkEnd w:id="43"/>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A potential solution to this problem of misclassification of populations is through the use of dasymmetric mapping. This is a method that creates heat maps, using different colors to illustrate differences in population density among other things. Overlaying storm tracks on dasymmetric maps is a method that could be employed to record differences in</w:t>
      </w:r>
    </w:p>
    <w:p>
      <w:pPr>
        <w:pStyle w:val="Heading2"/>
      </w:pPr>
      <w:bookmarkStart w:id="44" w:name="when-data-have-the-same-scale-but-are-at-different-locations"/>
      <w:bookmarkEnd w:id="44"/>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but the human impacts point locations could be tied to a residential address.</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Other limitations: storm events could blow away monitors (damage sensors) or the rain can come down in slants that make measurements less accurate. Issues with a radar asystem are different from issues with a ground based monitoring system.</w:t>
      </w:r>
    </w:p>
    <w:p>
      <w:pPr>
        <w:pStyle w:val="BodyText"/>
      </w:pPr>
      <w:r>
        <w:t xml:space="preserve">Another method of assigning exposure to spatially misaligned individuals is to interpolate. Spatial interpolation is the prediction of values or metrics of specific points within a defined region based on some sort of spatial model</w:t>
      </w:r>
      <w:r>
        <w:t xml:space="preserve"> </w:t>
      </w:r>
      <w:r>
        <w:t xml:space="preserve">(Li and Heap 2014)</w:t>
      </w:r>
      <w:r>
        <w:t xml:space="preserve">.</w:t>
      </w:r>
    </w:p>
    <w:p>
      <w:pPr>
        <w:pStyle w:val="BodyText"/>
      </w:pPr>
      <w:r>
        <w:t xml:space="preserve">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Creating a surface, something using a model. This brings in other stuff. Kriging is only based on PM2.5 (if studying wildfire smoke). Modeling would bring in other things like weather.</w:t>
      </w:r>
    </w:p>
    <w:p>
      <w:pPr>
        <w:pStyle w:val="BodyText"/>
      </w:pPr>
      <w:r>
        <w:t xml:space="preserve">3rd category: modeling.</w:t>
      </w:r>
    </w:p>
    <w:p>
      <w:pPr>
        <w:pStyle w:val="BodyText"/>
      </w:pPr>
      <w:r>
        <w:t xml:space="preserve">Mention somewhere that homogenous exposures over large areas mean that it doesn't matter what method you use, maybe use the most simple, because otherwise this will be more computation time and it is harder to interpret.</w:t>
      </w:r>
    </w:p>
    <w:p>
      <w:pPr>
        <w:pStyle w:val="Heading3"/>
      </w:pPr>
      <w:bookmarkStart w:id="45" w:name="misclassification-for-same-scale-different-locations"/>
      <w:bookmarkEnd w:id="45"/>
      <w:r>
        <w:t xml:space="preserve">Misclassification for Same Scale Different Locations</w:t>
      </w:r>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pPr>
        <w:pStyle w:val="Heading1"/>
      </w:pPr>
      <w:bookmarkStart w:id="46" w:name="conclusiondiscussion"/>
      <w:bookmarkEnd w:id="46"/>
      <w:r>
        <w:t xml:space="preserve">Conclusion/Discussion</w:t>
      </w:r>
    </w:p>
    <w:p>
      <w:pPr>
        <w:pStyle w:val="FirstParagraph"/>
      </w:pPr>
      <w:r>
        <w:t xml:space="preserve">[Outline]</w:t>
      </w:r>
    </w:p>
    <w:p>
      <w:pPr>
        <w:pStyle w:val="BodyText"/>
      </w:pPr>
      <w:r>
        <w:t xml:space="preserve">Reverse Funnel</w:t>
      </w:r>
    </w:p>
    <w:p>
      <w:pPr>
        <w:pStyle w:val="BodyText"/>
      </w:pPr>
      <w:r>
        <w:t xml:space="preserve">(Small)</w:t>
      </w:r>
      <w:r>
        <w:t xml:space="preserve"> </w:t>
      </w:r>
      <w:r>
        <w:t xml:space="preserve">- We've discussed the datasources, temporal and spatial scales, and methods of collecting data on human impacts and physical exposures related to tropical cyclones.</w:t>
      </w:r>
    </w:p>
    <w:p>
      <w:pPr>
        <w:numPr>
          <w:numId w:val="1001"/>
          <w:ilvl w:val="0"/>
        </w:numPr>
      </w:pPr>
      <w:r>
        <w:t xml:space="preserve">We've talked about how different temporal and spatial scales make it challenging to immediately use this data.</w:t>
      </w:r>
    </w:p>
    <w:p>
      <w:pPr>
        <w:numPr>
          <w:numId w:val="1001"/>
          <w:ilvl w:val="0"/>
        </w:numPr>
      </w:pPr>
      <w:r>
        <w:t xml:space="preserve">We've discussed the main methods for integrating data at different spatial/temporal scales: aggregating, interpolating, matching.</w:t>
      </w:r>
    </w:p>
    <w:p>
      <w:pPr>
        <w:numPr>
          <w:numId w:val="1001"/>
          <w:ilvl w:val="0"/>
        </w:numPr>
      </w:pPr>
      <w:r>
        <w:t xml:space="preserve">We've discussed the implications these integration methods have, and what effect they may have on the observed associations with regard to error and bias.</w:t>
      </w:r>
    </w:p>
    <w:p>
      <w:pPr>
        <w:pStyle w:val="FirstParagraph"/>
      </w:pPr>
      <w:r>
        <w:t xml:space="preserve">(Mid-Funnel)</w:t>
      </w:r>
      <w:r>
        <w:t xml:space="preserve"> </w:t>
      </w:r>
      <w:r>
        <w:t xml:space="preserve">- Error and bias are bad because they make the results of tropical cyclone studies less generalizable.</w:t>
      </w:r>
    </w:p>
    <w:p>
      <w:pPr>
        <w:numPr>
          <w:numId w:val="1002"/>
          <w:ilvl w:val="0"/>
        </w:numPr>
      </w:pPr>
      <w:r>
        <w:t xml:space="preserve">Less generalizable studies make it harder to predict human impacts in the future and therefore prepare for them.</w:t>
      </w:r>
    </w:p>
    <w:p>
      <w:pPr>
        <w:numPr>
          <w:numId w:val="1002"/>
          <w:ilvl w:val="0"/>
        </w:numPr>
      </w:pPr>
      <w:r>
        <w:t xml:space="preserve">If we don't know what to expect, some communities will be very vulnerable when the next big storm hits. (Thinking about Daniel's paper. He mentioned that the short temporal record of storm tracks meant that some communities weren't thought of as having a high risk because they weren't in the historical record).</w:t>
      </w:r>
    </w:p>
    <w:p>
      <w:pPr>
        <w:pStyle w:val="FirstParagraph"/>
      </w:pPr>
      <w:r>
        <w:t xml:space="preserve">(Wide Funnel)</w:t>
      </w:r>
    </w:p>
    <w:p>
      <w:pPr>
        <w:pStyle w:val="Compact"/>
        <w:numPr>
          <w:numId w:val="1003"/>
          <w:ilvl w:val="0"/>
        </w:numPr>
      </w:pPr>
      <w:r>
        <w:t xml:space="preserve">As modeling becomes more advanced from physical exposure data, we need to make sure that human impacts data is collected and made available in a way that matches the physical exposure quality.</w:t>
      </w:r>
    </w:p>
    <w:p>
      <w:pPr>
        <w:pStyle w:val="Heading1"/>
      </w:pPr>
      <w:bookmarkStart w:id="47" w:name="references"/>
      <w:bookmarkEnd w:id="47"/>
      <w:r>
        <w:t xml:space="preserve">References</w:t>
      </w:r>
    </w:p>
    <w:p>
      <w:pPr>
        <w:pStyle w:val="Bibliography"/>
      </w:pPr>
      <w:r>
        <w:t xml:space="preserve">Ahrens, CD. 2005. “Essentials of Meteorology Essentials of Meteorology: An Invitation to the Atomosphere.” Thomson Brooks/Cole Calif.</w:t>
      </w:r>
    </w:p>
    <w:p>
      <w:pPr>
        <w:pStyle w:val="Bibliography"/>
      </w:pPr>
      <w:r>
        <w:t xml:space="preserve">Altman, Douglas G, and Patrick Royston. 2006. “The Cost of Dichotomising Continuous Variables.”</w:t>
      </w:r>
      <w:r>
        <w:t xml:space="preserve"> </w:t>
      </w:r>
      <w:r>
        <w:rPr>
          <w:i/>
        </w:rPr>
        <w:t xml:space="preserve">Bmj</w:t>
      </w:r>
      <w:r>
        <w:t xml:space="preserve"> </w:t>
      </w:r>
      <w:r>
        <w:t xml:space="preserve">332 (7549). British Medical Journal Publishing Group: 1080.</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Bianchette, TA, K-B Liu, NS-N Lam, and LM Kiage. 2009. “Ecological Impacts of Hurricane Ivan on the Gulf Coast of Alabama: A Remote Sensing Study.”</w:t>
      </w:r>
      <w:r>
        <w:t xml:space="preserve"> </w:t>
      </w:r>
      <w:r>
        <w:rPr>
          <w:i/>
        </w:rPr>
        <w:t xml:space="preserve">Journal of Coastal Research</w:t>
      </w:r>
      <w:r>
        <w:t xml:space="preserve">. JSTOR, 1622–6.</w:t>
      </w:r>
    </w:p>
    <w:p>
      <w:pPr>
        <w:pStyle w:val="Bibliography"/>
      </w:pPr>
      <w:r>
        <w:t xml:space="preserve">Christopher, Kenneth E. 2017. “The Effects of Hurricane and Tornado Disasters on Pregnancy Outcomes.” PhD thesis, Walden University.</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Ferdinand, Keith C. 2005. “The Hurricane Katrina Disaster: Focus on the Hypertensive Patient.”</w:t>
      </w:r>
      <w:r>
        <w:t xml:space="preserve"> </w:t>
      </w:r>
      <w:r>
        <w:rPr>
          <w:i/>
        </w:rPr>
        <w:t xml:space="preserve">The Journal of Clinical Hypertension</w:t>
      </w:r>
      <w:r>
        <w:t xml:space="preserve"> </w:t>
      </w:r>
      <w:r>
        <w:t xml:space="preserve">7 (11). Wiley Online Library: 679–80.</w:t>
      </w:r>
    </w:p>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Wiley Online Library: 122–36.</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ch, Victor, and Hagen Scherb. 2015. “Hurricane Katrina: Influence on the Male-to-Female Birth Ratio.”</w:t>
      </w:r>
      <w:r>
        <w:t xml:space="preserve"> </w:t>
      </w:r>
      <w:r>
        <w:rPr>
          <w:i/>
        </w:rPr>
        <w:t xml:space="preserve">Medical Principles and Practice</w:t>
      </w:r>
      <w:r>
        <w:t xml:space="preserve"> </w:t>
      </w:r>
      <w:r>
        <w:t xml:space="preserve">24 (5). Karger Publishers: 477–85.</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Hagy, James D, John C Lehrter, and Michael C Murrell. 2006. “Effects of Hurricane Ivan on Water Quality in Pensacola Bay, Florida.”</w:t>
      </w:r>
      <w:r>
        <w:t xml:space="preserve"> </w:t>
      </w:r>
      <w:r>
        <w:rPr>
          <w:i/>
        </w:rPr>
        <w:t xml:space="preserve">Estuaries and Coasts</w:t>
      </w:r>
      <w:r>
        <w:t xml:space="preserve"> </w:t>
      </w:r>
      <w:r>
        <w:t xml:space="preserve">29 (6). Springer: 919–25.</w:t>
      </w:r>
    </w:p>
    <w:p>
      <w:pPr>
        <w:pStyle w:val="Bibliography"/>
      </w:pPr>
      <w:r>
        <w:t xml:space="preserve">Harville, Emily W, Tri Tran, Xu Xiong, and Pierre Buekens. 2010. “Population Changes, Racial/Ethnic Disparities, and Birth Outcomes in Louisiana After Hurricane Katrina.”</w:t>
      </w:r>
      <w:r>
        <w:t xml:space="preserve"> </w:t>
      </w:r>
      <w:r>
        <w:rPr>
          <w:i/>
        </w:rPr>
        <w:t xml:space="preserve">Disaster Medicine and Public Health Preparedness</w:t>
      </w:r>
      <w:r>
        <w:t xml:space="preserve"> </w:t>
      </w:r>
      <w:r>
        <w:t xml:space="preserve">4 (S1). Cambridge University Press: S39–S45.</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JSTOR, 442–50.</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Wiley Online Library: 106–21.</w:t>
      </w:r>
    </w:p>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Elsevier: 173–89.</w:t>
      </w:r>
    </w:p>
    <w:p>
      <w:pPr>
        <w:pStyle w:val="Bibliography"/>
      </w:pPr>
      <w:r>
        <w:t xml:space="preserve">Li, Zhenlong, Cuizhen Wang, Christopher T Emrich, and Diansheng Guo. 2018. “A Novel Approach to Leveraging Social Media for Rapid Flood Mapping: A Case Study of the 2015 South Carolina Floods.”</w:t>
      </w:r>
      <w:r>
        <w:t xml:space="preserve"> </w:t>
      </w:r>
      <w:r>
        <w:rPr>
          <w:i/>
        </w:rPr>
        <w:t xml:space="preserve">Cartography and Geographic Information Science</w:t>
      </w:r>
      <w:r>
        <w:t xml:space="preserve"> </w:t>
      </w:r>
      <w:r>
        <w:t xml:space="preserve">45 (2). Taylor &amp; Francis: 97–110.</w:t>
      </w:r>
    </w:p>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Elsevier: 60–69.</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Parks, Robbie M, G Brooke Anderson, Rachel C Nethery, Ana Navas-Acien, Francesca Dominici, and Marianthi-Anna Kioumourtzoglou. 2021. “Tropical Cyclone Exposure Is Associated with Increased Hospitalization Rates in Older Adults.”</w:t>
      </w:r>
      <w:r>
        <w:t xml:space="preserve"> </w:t>
      </w:r>
      <w:r>
        <w:rPr>
          <w:i/>
        </w:rPr>
        <w:t xml:space="preserve">Nature Communications</w:t>
      </w:r>
      <w:r>
        <w:t xml:space="preserve"> </w:t>
      </w:r>
      <w:r>
        <w:t xml:space="preserve">12 (1). Nature Publishing Group: 1–12.</w:t>
      </w:r>
    </w:p>
    <w:p>
      <w:pPr>
        <w:pStyle w:val="Bibliography"/>
      </w:pPr>
      <w:r>
        <w:t xml:space="preserve">Scaramutti, Carolina, Christopher P Salas-Wright, Saskia R Vos, and Seth J Schwartz. 2019. “The Mental Health Impact of Hurricane Maria on Puerto Ricans in Puerto Rico and Florida.”</w:t>
      </w:r>
      <w:r>
        <w:t xml:space="preserve"> </w:t>
      </w:r>
      <w:r>
        <w:rPr>
          <w:i/>
        </w:rPr>
        <w:t xml:space="preserve">Disaster Medicine and Public Health Preparedness</w:t>
      </w:r>
      <w:r>
        <w:t xml:space="preserve"> </w:t>
      </w:r>
      <w:r>
        <w:t xml:space="preserve">13 (1). Cambridge University Press: 24–27.</w:t>
      </w:r>
    </w:p>
    <w:p>
      <w:pPr>
        <w:pStyle w:val="Bibliography"/>
      </w:pPr>
      <w:r>
        <w:t xml:space="preserve">Schwartz, Rebecca M, Stephanie Tuminello, Samantha M Kerath, Janelle Rios, Wil Lieberman-Cribbin, and Emanuela Taioli. 2018. “Preliminary Assessment of Hurricane Harvey Exposures and Mental Health Impact.”</w:t>
      </w:r>
      <w:r>
        <w:t xml:space="preserve"> </w:t>
      </w:r>
      <w:r>
        <w:rPr>
          <w:i/>
        </w:rPr>
        <w:t xml:space="preserve">International Journal of Environmental Research and Public Health</w:t>
      </w:r>
      <w:r>
        <w:t xml:space="preserve"> </w:t>
      </w:r>
      <w:r>
        <w:t xml:space="preserve">15 (5). Multidisciplinary Digital Publishing Institute: 974.</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Shao, Wanyun, Siyuan Xian, Barry D Keim, Kirby Goidel, and Ning Lin. 2017. “Understanding Perceptions of Changing Hurricane Strength Along the Us Gulf Coast.”</w:t>
      </w:r>
      <w:r>
        <w:t xml:space="preserve"> </w:t>
      </w:r>
      <w:r>
        <w:rPr>
          <w:i/>
        </w:rPr>
        <w:t xml:space="preserve">International Journal of Climatology</w:t>
      </w:r>
      <w:r>
        <w:t xml:space="preserve"> </w:t>
      </w:r>
      <w:r>
        <w:t xml:space="preserve">37 (4). Wiley Online Library: 1716–27.</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Van Walraven, Carl, and Robert G Hart. 2008. “Leave’em Alone-Why Continuous Variables Should Be Analyzed as Such.”</w:t>
      </w:r>
      <w:r>
        <w:t xml:space="preserve"> </w:t>
      </w:r>
      <w:r>
        <w:rPr>
          <w:i/>
        </w:rPr>
        <w:t xml:space="preserve">Neuroepidemiology</w:t>
      </w:r>
      <w:r>
        <w:t xml:space="preserve"> </w:t>
      </w:r>
      <w:r>
        <w:t xml:space="preserve">30 (3). S. Karger AG: 138.</w:t>
      </w:r>
    </w:p>
    <w:p>
      <w:pPr>
        <w:pStyle w:val="Bibliography"/>
      </w:pPr>
      <w:r>
        <w:t xml:space="preserve">Willison, Charley E, Phillip M Singer, Melissa S Creary, and Scott L Greer. 2019. “Quantifying Inequities in Us Federal Response to Hurricane Disaster in Texas and Florida Compared with Puerto Rico.”</w:t>
      </w:r>
      <w:r>
        <w:t xml:space="preserve"> </w:t>
      </w:r>
      <w:r>
        <w:rPr>
          <w:i/>
        </w:rPr>
        <w:t xml:space="preserve">BMJ Global Health</w:t>
      </w:r>
      <w:r>
        <w:t xml:space="preserve"> </w:t>
      </w:r>
      <w:r>
        <w:t xml:space="preserve">4 (1). BMJ Specialist Journals.</w:t>
      </w:r>
    </w:p>
    <w:p>
      <w:pPr>
        <w:pStyle w:val="Bibliography"/>
      </w:pPr>
      <w:r>
        <w:t xml:space="preserve">Yan, M, G Anderson, A Wilson, F Dominici, Y Wang, M Al-Hamdan, W Crosson, et al. 2020. “Tropical Cyclone Exposure and Risk of Emergency Medicare Hospital Admissions for Cardiorespiratory Diseases in 175 United States Counties, 1999-2010.”</w:t>
      </w:r>
      <w:r>
        <w:t xml:space="preserve"> </w:t>
      </w:r>
      <w:r>
        <w:rPr>
          <w:i/>
        </w:rPr>
        <w:t xml:space="preserve">Epidemiology</w:t>
      </w:r>
      <w:r>
        <w:t xml:space="preserve"> </w:t>
      </w:r>
      <w:r>
        <w:t xml:space="preserve">In Press. LWW.</w:t>
      </w:r>
    </w:p>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Wiley Online Library: 1265–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b1d2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32dcf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1-04-07T04:05:31Z</dcterms:created>
  <dcterms:modified xsi:type="dcterms:W3CDTF">2021-04-07T04:05:31Z</dcterms:modified>
</cp:coreProperties>
</file>